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CC0D1F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甲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9B0E45" w:rsidRDefault="00C16A2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844126 </w:t>
            </w:r>
            <w:proofErr w:type="gramStart"/>
            <w:r>
              <w:rPr>
                <w:rFonts w:hint="eastAsia"/>
                <w:b/>
              </w:rPr>
              <w:t>賴映竹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9B0E45" w:rsidRDefault="00C16A25" w:rsidP="00C16A25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賴映竹</w:t>
            </w:r>
            <w:proofErr w:type="gramEnd"/>
            <w:r>
              <w:rPr>
                <w:rFonts w:hint="eastAsia"/>
                <w:b/>
              </w:rPr>
              <w:t>:</w:t>
            </w:r>
            <w:r>
              <w:rPr>
                <w:rFonts w:hint="eastAsia"/>
                <w:b/>
              </w:rPr>
              <w:t>網頁設計</w:t>
            </w:r>
          </w:p>
          <w:p w:rsidR="00C16A25" w:rsidRDefault="00C16A25" w:rsidP="00C16A25">
            <w:pPr>
              <w:rPr>
                <w:b/>
              </w:rPr>
            </w:pP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DB07AD" w:rsidP="00DB07AD">
      <w:pPr>
        <w:pStyle w:val="a3"/>
        <w:ind w:leftChars="0"/>
      </w:pPr>
    </w:p>
    <w:p w:rsidR="00C16A25" w:rsidRDefault="00C16A25" w:rsidP="00DB07AD">
      <w:pPr>
        <w:pStyle w:val="a3"/>
        <w:ind w:leftChars="0"/>
      </w:pPr>
      <w:r>
        <w:rPr>
          <w:rFonts w:hint="eastAsia"/>
        </w:rPr>
        <w:t>我們的購物網站決定要販賣鞋子，並且選了三種不同種類的鞋子去建構我們的網站。</w:t>
      </w:r>
    </w:p>
    <w:p w:rsidR="00DB07AD" w:rsidRDefault="00DB07AD" w:rsidP="00DB07AD">
      <w:pPr>
        <w:pStyle w:val="a3"/>
        <w:ind w:leftChars="0"/>
      </w:pPr>
    </w:p>
    <w:p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DB07AD" w:rsidRDefault="00DB07AD"/>
    <w:p w:rsidR="00DB07AD" w:rsidRDefault="00C16A25" w:rsidP="00C16A2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頁首建置了下拉式選單，提供使用者簡潔易懂的畫面</w:t>
      </w:r>
    </w:p>
    <w:p w:rsidR="00C16A25" w:rsidRDefault="00C16A25" w:rsidP="00C16A2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製作一頁可瀏覽購物網站的所有物品</w:t>
      </w:r>
    </w:p>
    <w:p w:rsidR="00C16A25" w:rsidRDefault="00C16A25" w:rsidP="00C16A2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在商品頁添加了可評分的留言板，除了可以瀏覽過去評論也可以</w:t>
      </w:r>
      <w:r w:rsidR="00DA40FE">
        <w:rPr>
          <w:rFonts w:hint="eastAsia"/>
        </w:rPr>
        <w:t>增加評論</w:t>
      </w:r>
    </w:p>
    <w:p w:rsidR="00DA40FE" w:rsidRDefault="00DA40FE" w:rsidP="00C16A2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每頁都有</w:t>
      </w:r>
      <w:r>
        <w:rPr>
          <w:rFonts w:hint="eastAsia"/>
        </w:rPr>
        <w:t>top</w:t>
      </w:r>
      <w:r>
        <w:rPr>
          <w:rFonts w:hint="eastAsia"/>
        </w:rPr>
        <w:t>鈕可輕鬆回到</w:t>
      </w:r>
      <w:proofErr w:type="gramStart"/>
      <w:r>
        <w:rPr>
          <w:rFonts w:hint="eastAsia"/>
        </w:rPr>
        <w:t>頁首去選擇</w:t>
      </w:r>
      <w:proofErr w:type="gramEnd"/>
      <w:r>
        <w:rPr>
          <w:rFonts w:hint="eastAsia"/>
        </w:rPr>
        <w:t>其他頁面</w:t>
      </w:r>
    </w:p>
    <w:p w:rsidR="00C16A25" w:rsidRDefault="00C16A25"/>
    <w:p w:rsidR="00C16A25" w:rsidRDefault="00C16A25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8C5440" w:rsidRDefault="00C1305E" w:rsidP="00906EBC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lastRenderedPageBreak/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明</w:t>
      </w:r>
      <w:proofErr w:type="gramEnd"/>
      <w:r>
        <w:rPr>
          <w:rFonts w:hint="eastAsia"/>
        </w:rPr>
        <w:t>。</w:t>
      </w:r>
      <w:proofErr w:type="gramStart"/>
      <w:r w:rsidRPr="0018038B">
        <w:rPr>
          <w:rFonts w:hint="eastAsia"/>
          <w:color w:val="0070C0"/>
        </w:rPr>
        <w:t>若頁面</w:t>
      </w:r>
      <w:proofErr w:type="gramEnd"/>
      <w:r w:rsidRPr="0018038B">
        <w:rPr>
          <w:rFonts w:hint="eastAsia"/>
          <w:color w:val="0070C0"/>
        </w:rPr>
        <w:t>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、</w:t>
      </w:r>
      <w:r w:rsidR="0018038B">
        <w:rPr>
          <w:color w:val="0070C0"/>
          <w:lang w:eastAsia="zh-HK"/>
        </w:rPr>
        <w:t>Adobe XD</w:t>
      </w:r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DA40FE" w:rsidRDefault="00DA40FE" w:rsidP="00DA40FE">
      <w:pPr>
        <w:pStyle w:val="a3"/>
        <w:ind w:leftChars="0"/>
        <w:jc w:val="both"/>
        <w:rPr>
          <w:b/>
        </w:rPr>
      </w:pPr>
    </w:p>
    <w:p w:rsidR="00DA40FE" w:rsidRDefault="00DA40FE" w:rsidP="00DA40FE">
      <w:pPr>
        <w:pStyle w:val="a3"/>
        <w:ind w:leftChars="0"/>
        <w:jc w:val="both"/>
        <w:rPr>
          <w:lang w:eastAsia="zh-HK"/>
        </w:rPr>
      </w:pPr>
      <w:r>
        <w:rPr>
          <w:rFonts w:hint="eastAsia"/>
          <w:b/>
        </w:rPr>
        <w:t>首頁</w:t>
      </w:r>
      <w:r>
        <w:rPr>
          <w:rFonts w:hint="eastAsia"/>
          <w:b/>
        </w:rPr>
        <w:t>:</w:t>
      </w:r>
    </w:p>
    <w:p w:rsidR="008C5440" w:rsidRPr="00DB07AD" w:rsidRDefault="00DA40FE" w:rsidP="008C5440">
      <w:r>
        <w:rPr>
          <w:noProof/>
        </w:rPr>
        <w:drawing>
          <wp:inline distT="0" distB="0" distL="0" distR="0">
            <wp:extent cx="5227320" cy="25679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螢幕擷取畫面 (31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7969" r="806" b="5398"/>
                    <a:stretch/>
                  </pic:blipFill>
                  <pic:spPr bwMode="auto">
                    <a:xfrm>
                      <a:off x="0" y="0"/>
                      <a:ext cx="5231800" cy="2570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227320" cy="2567940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螢幕擷取畫面 (32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83" r="805" b="4885"/>
                    <a:stretch/>
                  </pic:blipFill>
                  <pic:spPr bwMode="auto">
                    <a:xfrm>
                      <a:off x="0" y="0"/>
                      <a:ext cx="5231801" cy="2570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5440" w:rsidRDefault="008C5440"/>
    <w:p w:rsidR="00DA40FE" w:rsidRDefault="00906EBC">
      <w:r>
        <w:rPr>
          <w:rFonts w:hint="eastAsia"/>
        </w:rPr>
        <w:t>以簡潔有力的網頁</w:t>
      </w:r>
      <w:proofErr w:type="gramStart"/>
      <w:r>
        <w:rPr>
          <w:rFonts w:hint="eastAsia"/>
        </w:rPr>
        <w:t>凸</w:t>
      </w:r>
      <w:proofErr w:type="gramEnd"/>
      <w:r>
        <w:rPr>
          <w:rFonts w:hint="eastAsia"/>
        </w:rPr>
        <w:t>顯我們主題</w:t>
      </w:r>
      <w:proofErr w:type="gramStart"/>
      <w:r>
        <w:t>—</w:t>
      </w:r>
      <w:proofErr w:type="gramEnd"/>
      <w:r>
        <w:rPr>
          <w:rFonts w:hint="eastAsia"/>
        </w:rPr>
        <w:t>鞋子</w:t>
      </w:r>
    </w:p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DA40FE" w:rsidRDefault="00DA40FE"/>
    <w:p w:rsidR="0018038B" w:rsidRDefault="0018038B">
      <w:pPr>
        <w:rPr>
          <w:rFonts w:hint="eastAsia"/>
        </w:rPr>
      </w:pPr>
    </w:p>
    <w:p w:rsidR="00D42233" w:rsidRDefault="00D42233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5280660" cy="257556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螢幕擷取畫面 (34)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27" r="-206" b="4885"/>
                    <a:stretch/>
                  </pic:blipFill>
                  <pic:spPr bwMode="auto">
                    <a:xfrm>
                      <a:off x="0" y="0"/>
                      <a:ext cx="5285185" cy="2577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2233" w:rsidRDefault="00D42233">
      <w:pPr>
        <w:rPr>
          <w:rFonts w:hint="eastAsia"/>
        </w:rPr>
      </w:pPr>
      <w:r>
        <w:rPr>
          <w:rFonts w:hint="eastAsia"/>
        </w:rPr>
        <w:t>這是我們的登入頁，有三個按鈕可以做選擇，並跳至各個網頁。</w:t>
      </w:r>
    </w:p>
    <w:p w:rsidR="00D42233" w:rsidRDefault="00D42233">
      <w:pPr>
        <w:rPr>
          <w:rFonts w:hint="eastAsia"/>
        </w:rPr>
      </w:pPr>
    </w:p>
    <w:p w:rsidR="00D42233" w:rsidRDefault="00D42233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80660" cy="2583180"/>
            <wp:effectExtent l="0" t="0" r="0" b="762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螢幕擷取畫面 (35)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27" r="-206" b="4628"/>
                    <a:stretch/>
                  </pic:blipFill>
                  <pic:spPr bwMode="auto">
                    <a:xfrm>
                      <a:off x="0" y="0"/>
                      <a:ext cx="5285185" cy="258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42233" w:rsidRDefault="00D42233">
      <w:pPr>
        <w:rPr>
          <w:rFonts w:hint="eastAsia"/>
        </w:rPr>
      </w:pPr>
      <w:r>
        <w:rPr>
          <w:rFonts w:hint="eastAsia"/>
        </w:rPr>
        <w:t>這是我們的註冊頁面。</w:t>
      </w:r>
    </w:p>
    <w:p w:rsidR="00D42233" w:rsidRDefault="00D42233">
      <w:pPr>
        <w:rPr>
          <w:rFonts w:hint="eastAsia"/>
        </w:rPr>
      </w:pPr>
    </w:p>
    <w:p w:rsidR="00D42233" w:rsidRDefault="00D42233">
      <w:pPr>
        <w:rPr>
          <w:rFonts w:hint="eastAsia"/>
        </w:rPr>
      </w:pPr>
      <w:r>
        <w:rPr>
          <w:rFonts w:hint="eastAsia"/>
        </w:rPr>
        <w:t>我們的網頁顏色以黃紅藍為主。</w:t>
      </w:r>
    </w:p>
    <w:p w:rsidR="00D42233" w:rsidRPr="008C5440" w:rsidRDefault="00D42233"/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DB07AD" w:rsidRDefault="00DB07AD"/>
    <w:p w:rsidR="00DB07AD" w:rsidRDefault="00D42233">
      <w:pPr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經常遇到排版問題</w:t>
      </w:r>
    </w:p>
    <w:p w:rsidR="00D42233" w:rsidRDefault="00D42233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不知道後端需要甚麼功能，但在多次的開會討論後有協調成功。</w:t>
      </w:r>
    </w:p>
    <w:p w:rsidR="00D42233" w:rsidRDefault="00D42233">
      <w:r>
        <w:rPr>
          <w:rFonts w:hint="eastAsia"/>
        </w:rPr>
        <w:t>3.</w:t>
      </w:r>
      <w:r>
        <w:rPr>
          <w:rFonts w:hint="eastAsia"/>
        </w:rPr>
        <w:t>網頁過於單調</w:t>
      </w:r>
      <w:bookmarkStart w:id="0" w:name="_GoBack"/>
      <w:bookmarkEnd w:id="0"/>
    </w:p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605C" w:rsidRDefault="0051605C" w:rsidP="009B0E45">
      <w:r>
        <w:separator/>
      </w:r>
    </w:p>
  </w:endnote>
  <w:endnote w:type="continuationSeparator" w:id="0">
    <w:p w:rsidR="0051605C" w:rsidRDefault="0051605C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605C" w:rsidRDefault="0051605C" w:rsidP="009B0E45">
      <w:r>
        <w:separator/>
      </w:r>
    </w:p>
  </w:footnote>
  <w:footnote w:type="continuationSeparator" w:id="0">
    <w:p w:rsidR="0051605C" w:rsidRDefault="0051605C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D5D11F8"/>
    <w:multiLevelType w:val="hybridMultilevel"/>
    <w:tmpl w:val="3654BDE8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qgUADTa4zywAAAA="/>
  </w:docVars>
  <w:rsids>
    <w:rsidRoot w:val="00DB07AD"/>
    <w:rsid w:val="0001248A"/>
    <w:rsid w:val="0018038B"/>
    <w:rsid w:val="003215CB"/>
    <w:rsid w:val="003D53E3"/>
    <w:rsid w:val="004923DF"/>
    <w:rsid w:val="00507631"/>
    <w:rsid w:val="0051605C"/>
    <w:rsid w:val="005968F7"/>
    <w:rsid w:val="005A25E3"/>
    <w:rsid w:val="008C5440"/>
    <w:rsid w:val="008D559C"/>
    <w:rsid w:val="00906EBC"/>
    <w:rsid w:val="009B0E45"/>
    <w:rsid w:val="00A47534"/>
    <w:rsid w:val="00AA182E"/>
    <w:rsid w:val="00C1305E"/>
    <w:rsid w:val="00C16A25"/>
    <w:rsid w:val="00C757DB"/>
    <w:rsid w:val="00CC0D1F"/>
    <w:rsid w:val="00D42233"/>
    <w:rsid w:val="00DA40FE"/>
    <w:rsid w:val="00DB0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A40FE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DA40FE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DA40FE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DA40F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</dc:creator>
  <cp:lastModifiedBy>user</cp:lastModifiedBy>
  <cp:revision>2</cp:revision>
  <dcterms:created xsi:type="dcterms:W3CDTF">2017-12-23T15:33:00Z</dcterms:created>
  <dcterms:modified xsi:type="dcterms:W3CDTF">2021-01-03T07:52:00Z</dcterms:modified>
</cp:coreProperties>
</file>